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94AA21" w14:textId="3256950B" w:rsidR="0004356E" w:rsidRDefault="005076FA" w:rsidP="0004356E">
      <w:pPr>
        <w:pStyle w:val="Heading1"/>
        <w:spacing w:line="360" w:lineRule="auto"/>
      </w:pPr>
      <w:r>
        <w:t>Acknowledgment</w:t>
      </w:r>
    </w:p>
    <w:p w14:paraId="3EA08F9A" w14:textId="77777777" w:rsidR="0004356E" w:rsidRPr="0004356E" w:rsidRDefault="0004356E" w:rsidP="0004356E">
      <w:pPr>
        <w:spacing w:line="360" w:lineRule="auto"/>
      </w:pPr>
    </w:p>
    <w:p w14:paraId="080C4F2D" w14:textId="35310EAF" w:rsidR="0004356E" w:rsidRPr="0004356E" w:rsidRDefault="0004356E" w:rsidP="0004356E">
      <w:pPr>
        <w:spacing w:line="360" w:lineRule="auto"/>
      </w:pPr>
      <w:r w:rsidRPr="0004356E">
        <w:t xml:space="preserve">We wish to acknowledge with gratitude, the insightful guidance given by our module leader Dr. Rasika </w:t>
      </w:r>
      <w:proofErr w:type="spellStart"/>
      <w:r w:rsidRPr="0004356E">
        <w:t>Raneweerage</w:t>
      </w:r>
      <w:proofErr w:type="spellEnd"/>
      <w:r w:rsidRPr="0004356E">
        <w:t>. You have been our guidance mentor. We have been extremely lucky to have a lecturer who cared so much about student work, and who responded to our questions so promptly regarding. Not only module contents whenever he taught many extra trends, but technologies regarding our module since the second year and it also increase our knowledge.</w:t>
      </w:r>
    </w:p>
    <w:p w14:paraId="35FD76F7" w14:textId="2B913FA9" w:rsidR="0004356E" w:rsidRDefault="0004356E" w:rsidP="0004356E">
      <w:pPr>
        <w:pStyle w:val="Heading1"/>
        <w:spacing w:line="360" w:lineRule="auto"/>
      </w:pPr>
      <w:r>
        <w:t>Table of Contents</w:t>
      </w:r>
    </w:p>
    <w:p w14:paraId="7E43F901" w14:textId="10B48790" w:rsidR="0004356E" w:rsidRDefault="0004356E" w:rsidP="0004356E">
      <w:pPr>
        <w:spacing w:line="360" w:lineRule="auto"/>
      </w:pPr>
    </w:p>
    <w:p w14:paraId="78C15DE0" w14:textId="39D65BB6" w:rsidR="0004356E" w:rsidRPr="0004356E" w:rsidRDefault="0004356E" w:rsidP="0004356E">
      <w:pPr>
        <w:pStyle w:val="Heading1"/>
        <w:spacing w:line="360" w:lineRule="auto"/>
      </w:pPr>
      <w:r>
        <w:t>Table of figures</w:t>
      </w:r>
    </w:p>
    <w:p w14:paraId="235D8FAC" w14:textId="1D8BF167" w:rsidR="005076FA" w:rsidRDefault="005076FA" w:rsidP="0004356E">
      <w:pPr>
        <w:pStyle w:val="Heading1"/>
        <w:spacing w:line="360" w:lineRule="auto"/>
      </w:pPr>
      <w:r>
        <w:t>Project identification</w:t>
      </w:r>
    </w:p>
    <w:p w14:paraId="36EDA47F" w14:textId="1F281E0E" w:rsidR="005076FA" w:rsidRDefault="005076FA" w:rsidP="0004356E">
      <w:pPr>
        <w:pStyle w:val="Heading2"/>
        <w:spacing w:line="360" w:lineRule="auto"/>
        <w:ind w:left="720"/>
      </w:pPr>
      <w:r>
        <w:t>Introduction</w:t>
      </w:r>
    </w:p>
    <w:p w14:paraId="6115CB70" w14:textId="77777777" w:rsidR="00835B70" w:rsidRPr="00835B70" w:rsidRDefault="00835B70" w:rsidP="00835B70"/>
    <w:p w14:paraId="309BCA51" w14:textId="2559A557" w:rsidR="000A4983" w:rsidRDefault="000A4983" w:rsidP="000A4983">
      <w:pPr>
        <w:ind w:left="720"/>
      </w:pPr>
      <w:r>
        <w:t xml:space="preserve">Developing software services for Industrial Preparation Program to enhance the </w:t>
      </w:r>
    </w:p>
    <w:p w14:paraId="4A7971C9" w14:textId="7834D57F" w:rsidR="000A4983" w:rsidRDefault="000A4983" w:rsidP="000A4983">
      <w:pPr>
        <w:ind w:left="720"/>
      </w:pPr>
      <w:r>
        <w:t xml:space="preserve">Industry preparation program dubbed “IPT” is an initiative that helps a student for a smooth and easy transition to the industrial life after the studies at NSBM. It is expected to provide firsthand experience on the industrial life and knowledge </w:t>
      </w:r>
      <w:r>
        <w:t xml:space="preserve">of </w:t>
      </w:r>
      <w:r>
        <w:t>how to thrive in the industry, through knowledge of experienced IT professionals. NSBM is now planning to set</w:t>
      </w:r>
      <w:r>
        <w:t xml:space="preserve"> </w:t>
      </w:r>
      <w:r>
        <w:t>up a web site for IPT to reflect the experience. Students can share their qualifications and the experts can see those and presumably recruit them</w:t>
      </w:r>
    </w:p>
    <w:p w14:paraId="1DEF6DB0" w14:textId="054FB8DB" w:rsidR="000A4983" w:rsidRDefault="000A4983" w:rsidP="000A4983">
      <w:pPr>
        <w:ind w:left="720"/>
      </w:pPr>
    </w:p>
    <w:p w14:paraId="15291DD4" w14:textId="4254E184" w:rsidR="000A4983" w:rsidRDefault="000A4983" w:rsidP="000A4983">
      <w:pPr>
        <w:ind w:left="720"/>
        <w:jc w:val="both"/>
      </w:pPr>
      <w:r>
        <w:t xml:space="preserve">According to </w:t>
      </w:r>
      <w:r>
        <w:t xml:space="preserve">the </w:t>
      </w:r>
      <w:r>
        <w:t>scenario</w:t>
      </w:r>
      <w:r>
        <w:t>,</w:t>
      </w:r>
      <w:r>
        <w:t xml:space="preserve"> we developed </w:t>
      </w:r>
      <w:r>
        <w:t xml:space="preserve">a </w:t>
      </w:r>
      <w:r>
        <w:t>web site and mobile application by using RESTFUL API. N</w:t>
      </w:r>
      <w:r>
        <w:t xml:space="preserve">ode </w:t>
      </w:r>
      <w:r>
        <w:t xml:space="preserve">JS, </w:t>
      </w:r>
      <w:r>
        <w:t xml:space="preserve">Express </w:t>
      </w:r>
      <w:r>
        <w:t>JS</w:t>
      </w:r>
      <w:r>
        <w:t>,</w:t>
      </w:r>
      <w:r>
        <w:t xml:space="preserve"> and </w:t>
      </w:r>
      <w:r>
        <w:t>MySQL</w:t>
      </w:r>
      <w:r>
        <w:t xml:space="preserve"> </w:t>
      </w:r>
      <w:r>
        <w:t xml:space="preserve">were </w:t>
      </w:r>
      <w:r>
        <w:t xml:space="preserve">mainly used to develop this RESTful API. </w:t>
      </w:r>
      <w:r w:rsidRPr="000A4983">
        <w:rPr>
          <w:color w:val="FF0000"/>
        </w:rPr>
        <w:t>REACT</w:t>
      </w:r>
      <w:r>
        <w:t xml:space="preserve"> used </w:t>
      </w:r>
      <w:r>
        <w:t xml:space="preserve">to </w:t>
      </w:r>
      <w:r>
        <w:t xml:space="preserve">develop frontend and NODE JS </w:t>
      </w:r>
      <w:r>
        <w:t>and</w:t>
      </w:r>
      <w:r>
        <w:t xml:space="preserve"> Express JS </w:t>
      </w:r>
      <w:r>
        <w:t xml:space="preserve">used </w:t>
      </w:r>
      <w:r>
        <w:t xml:space="preserve">to develop </w:t>
      </w:r>
      <w:r>
        <w:t xml:space="preserve">the </w:t>
      </w:r>
      <w:r>
        <w:t xml:space="preserve">backend </w:t>
      </w:r>
      <w:r>
        <w:t>of</w:t>
      </w:r>
      <w:r>
        <w:t xml:space="preserve"> the project.</w:t>
      </w:r>
    </w:p>
    <w:p w14:paraId="5E735AB6" w14:textId="77777777" w:rsidR="000A4983" w:rsidRPr="000A4983" w:rsidRDefault="000A4983" w:rsidP="000A4983">
      <w:pPr>
        <w:ind w:left="720"/>
      </w:pPr>
    </w:p>
    <w:p w14:paraId="7529BA28" w14:textId="1C2A708D" w:rsidR="005076FA" w:rsidRDefault="005076FA" w:rsidP="0004356E">
      <w:pPr>
        <w:pStyle w:val="Heading2"/>
        <w:spacing w:line="360" w:lineRule="auto"/>
        <w:ind w:left="720"/>
      </w:pPr>
      <w:r>
        <w:t>Project Goal</w:t>
      </w:r>
      <w:r w:rsidR="000A4983">
        <w:t>s</w:t>
      </w:r>
    </w:p>
    <w:p w14:paraId="232C9FC0" w14:textId="77777777" w:rsidR="00835B70" w:rsidRPr="00835B70" w:rsidRDefault="00835B70" w:rsidP="00835B70"/>
    <w:p w14:paraId="1EE4DC85" w14:textId="77777777" w:rsidR="00F309E0" w:rsidRDefault="000A4983" w:rsidP="000A4983">
      <w:pPr>
        <w:ind w:left="720"/>
        <w:jc w:val="both"/>
      </w:pPr>
      <w:r>
        <w:lastRenderedPageBreak/>
        <w:t>The main g</w:t>
      </w:r>
      <w:r>
        <w:t xml:space="preserve">oal </w:t>
      </w:r>
      <w:r>
        <w:t xml:space="preserve">of this project </w:t>
      </w:r>
      <w:r>
        <w:t xml:space="preserve">is </w:t>
      </w:r>
      <w:r>
        <w:t xml:space="preserve">to </w:t>
      </w:r>
      <w:r>
        <w:t xml:space="preserve">develop a RESTful API web application </w:t>
      </w:r>
      <w:r w:rsidR="00F309E0">
        <w:t>and complete our project according</w:t>
      </w:r>
      <w:r>
        <w:t xml:space="preserve"> </w:t>
      </w:r>
      <w:r w:rsidR="00F309E0">
        <w:t>to the</w:t>
      </w:r>
      <w:r>
        <w:t xml:space="preserve"> </w:t>
      </w:r>
      <w:r w:rsidR="00F309E0">
        <w:t xml:space="preserve">given </w:t>
      </w:r>
      <w:r>
        <w:t xml:space="preserve">assignment criteria. </w:t>
      </w:r>
    </w:p>
    <w:p w14:paraId="681A6EB4" w14:textId="63D8D0B9" w:rsidR="000A4983" w:rsidRDefault="00F309E0" w:rsidP="00F309E0">
      <w:pPr>
        <w:ind w:left="720"/>
        <w:jc w:val="both"/>
      </w:pPr>
      <w:r>
        <w:t>Learn something new and improve our technical skills and knowledge were our second goal as a team.</w:t>
      </w:r>
    </w:p>
    <w:p w14:paraId="0FCC430B" w14:textId="77777777" w:rsidR="00835B70" w:rsidRPr="000A4983" w:rsidRDefault="00835B70" w:rsidP="00F309E0">
      <w:pPr>
        <w:ind w:left="720"/>
        <w:jc w:val="both"/>
      </w:pPr>
    </w:p>
    <w:p w14:paraId="452F4ED5" w14:textId="01F94A04" w:rsidR="005076FA" w:rsidRDefault="005076FA" w:rsidP="0004356E">
      <w:pPr>
        <w:pStyle w:val="Heading2"/>
        <w:spacing w:line="360" w:lineRule="auto"/>
        <w:ind w:left="720"/>
      </w:pPr>
      <w:r>
        <w:t>Project Objectives</w:t>
      </w:r>
    </w:p>
    <w:p w14:paraId="539936F2" w14:textId="77777777" w:rsidR="00835B70" w:rsidRPr="00835B70" w:rsidRDefault="00835B70" w:rsidP="00835B70"/>
    <w:p w14:paraId="78692F68" w14:textId="016DA743" w:rsidR="00965C49" w:rsidRDefault="00F309E0" w:rsidP="00835B70">
      <w:pPr>
        <w:pStyle w:val="ListParagraph"/>
        <w:numPr>
          <w:ilvl w:val="0"/>
          <w:numId w:val="6"/>
        </w:numPr>
        <w:spacing w:line="360" w:lineRule="auto"/>
        <w:jc w:val="both"/>
      </w:pPr>
      <w:r>
        <w:t xml:space="preserve">Carefully analyses the scenario and deliver a good effective </w:t>
      </w:r>
      <w:r>
        <w:t>solution</w:t>
      </w:r>
      <w:r>
        <w:t>.</w:t>
      </w:r>
    </w:p>
    <w:p w14:paraId="66B67939" w14:textId="46E549B3" w:rsidR="00F309E0" w:rsidRDefault="00F309E0" w:rsidP="00835B70">
      <w:pPr>
        <w:pStyle w:val="ListParagraph"/>
        <w:numPr>
          <w:ilvl w:val="0"/>
          <w:numId w:val="6"/>
        </w:numPr>
        <w:spacing w:line="360" w:lineRule="auto"/>
        <w:jc w:val="both"/>
      </w:pPr>
      <w:r>
        <w:t>Figure out new developing tools and technologies which can fulfi</w:t>
      </w:r>
      <w:r>
        <w:t>l</w:t>
      </w:r>
      <w:r>
        <w:t xml:space="preserve">l the project </w:t>
      </w:r>
      <w:r>
        <w:t>requirements.</w:t>
      </w:r>
    </w:p>
    <w:p w14:paraId="654929EC" w14:textId="5BFF5523" w:rsidR="00F309E0" w:rsidRDefault="00F309E0" w:rsidP="00835B70">
      <w:pPr>
        <w:pStyle w:val="ListParagraph"/>
        <w:numPr>
          <w:ilvl w:val="0"/>
          <w:numId w:val="6"/>
        </w:numPr>
        <w:spacing w:line="360" w:lineRule="auto"/>
        <w:jc w:val="both"/>
      </w:pPr>
      <w:r>
        <w:t>Design and development of a functional web application and a mobile application.</w:t>
      </w:r>
    </w:p>
    <w:p w14:paraId="438C4B23" w14:textId="2CB0F264" w:rsidR="00F309E0" w:rsidRDefault="00F309E0" w:rsidP="00835B70">
      <w:pPr>
        <w:pStyle w:val="ListParagraph"/>
        <w:numPr>
          <w:ilvl w:val="0"/>
          <w:numId w:val="6"/>
        </w:numPr>
        <w:spacing w:line="360" w:lineRule="auto"/>
        <w:jc w:val="both"/>
      </w:pPr>
      <w:r>
        <w:t>The s</w:t>
      </w:r>
      <w:r>
        <w:t xml:space="preserve">ource code </w:t>
      </w:r>
      <w:r>
        <w:t xml:space="preserve">should have been tested properly by using </w:t>
      </w:r>
      <w:r>
        <w:t>test data.</w:t>
      </w:r>
    </w:p>
    <w:p w14:paraId="1CA50FE3" w14:textId="77777777" w:rsidR="00F309E0" w:rsidRDefault="00F309E0" w:rsidP="00835B70">
      <w:pPr>
        <w:pStyle w:val="ListParagraph"/>
        <w:numPr>
          <w:ilvl w:val="0"/>
          <w:numId w:val="6"/>
        </w:numPr>
        <w:spacing w:line="360" w:lineRule="auto"/>
        <w:jc w:val="both"/>
      </w:pPr>
      <w:r>
        <w:t xml:space="preserve">The design clearly illustrated within the website documentation and </w:t>
      </w:r>
      <w:proofErr w:type="gramStart"/>
      <w:r>
        <w:t>clearly evident</w:t>
      </w:r>
      <w:proofErr w:type="gramEnd"/>
      <w:r>
        <w:t xml:space="preserve"> in the architecture.</w:t>
      </w:r>
    </w:p>
    <w:p w14:paraId="1B4FB5D4" w14:textId="2A34BDD0" w:rsidR="00F309E0" w:rsidRDefault="00F309E0" w:rsidP="00835B70">
      <w:pPr>
        <w:pStyle w:val="ListParagraph"/>
        <w:numPr>
          <w:ilvl w:val="0"/>
          <w:numId w:val="6"/>
        </w:numPr>
        <w:spacing w:line="360" w:lineRule="auto"/>
        <w:jc w:val="both"/>
      </w:pPr>
      <w:r>
        <w:t xml:space="preserve">Proper </w:t>
      </w:r>
      <w:r>
        <w:t xml:space="preserve">project </w:t>
      </w:r>
      <w:r>
        <w:t>documentation</w:t>
      </w:r>
      <w:r>
        <w:t>.</w:t>
      </w:r>
    </w:p>
    <w:p w14:paraId="44628C9C" w14:textId="77777777" w:rsidR="00835B70" w:rsidRDefault="00835B70" w:rsidP="00835B70">
      <w:pPr>
        <w:spacing w:line="360" w:lineRule="auto"/>
        <w:jc w:val="both"/>
      </w:pPr>
    </w:p>
    <w:p w14:paraId="7637BF3A" w14:textId="37DDC44C" w:rsidR="005076FA" w:rsidRDefault="001E54C9" w:rsidP="0004356E">
      <w:pPr>
        <w:pStyle w:val="Heading1"/>
        <w:spacing w:line="360" w:lineRule="auto"/>
      </w:pPr>
      <w:r>
        <w:t>P</w:t>
      </w:r>
      <w:r w:rsidR="005076FA">
        <w:t>lanning</w:t>
      </w:r>
    </w:p>
    <w:p w14:paraId="51C0750B" w14:textId="77777777" w:rsidR="00835B70" w:rsidRPr="00835B70" w:rsidRDefault="00835B70" w:rsidP="00835B70"/>
    <w:p w14:paraId="6B351EAE" w14:textId="77777777" w:rsidR="00A62DCD" w:rsidRDefault="00A62DCD" w:rsidP="00835B70">
      <w:pPr>
        <w:spacing w:line="360" w:lineRule="auto"/>
        <w:jc w:val="both"/>
      </w:pPr>
      <w:r>
        <w:t xml:space="preserve">Here, </w:t>
      </w:r>
      <w:proofErr w:type="gramStart"/>
      <w:r>
        <w:t>We</w:t>
      </w:r>
      <w:proofErr w:type="gramEnd"/>
      <w:r>
        <w:t xml:space="preserve"> identified and defined the purpose and project plan for the system development. </w:t>
      </w:r>
      <w:r>
        <w:t>There is the main task we have completed in this stage.</w:t>
      </w:r>
    </w:p>
    <w:p w14:paraId="71CE7592" w14:textId="77777777" w:rsidR="00A62DCD" w:rsidRDefault="00A62DCD" w:rsidP="00835B70">
      <w:pPr>
        <w:spacing w:line="360" w:lineRule="auto"/>
        <w:jc w:val="both"/>
      </w:pPr>
      <w:r>
        <w:t>That is Requirement Gathering.</w:t>
      </w:r>
      <w:r>
        <w:t xml:space="preserve"> Requirements gathering is an essential part of any project and project management. Understanding fully what a project will deliver is critical to its success. </w:t>
      </w:r>
    </w:p>
    <w:p w14:paraId="5FBCA089" w14:textId="384E6A8F" w:rsidR="00835B70" w:rsidRDefault="00A62DCD" w:rsidP="00835B70">
      <w:pPr>
        <w:spacing w:line="360" w:lineRule="auto"/>
        <w:jc w:val="both"/>
      </w:pPr>
      <w:r>
        <w:t xml:space="preserve">Requirement gathering was </w:t>
      </w:r>
      <w:r>
        <w:t xml:space="preserve">mainly </w:t>
      </w:r>
      <w:r>
        <w:t>done by</w:t>
      </w:r>
      <w:r>
        <w:t xml:space="preserve"> analyzing project criteria and </w:t>
      </w:r>
      <w:r>
        <w:t>observ</w:t>
      </w:r>
      <w:r>
        <w:t>ing the given scenario.</w:t>
      </w:r>
    </w:p>
    <w:p w14:paraId="335ACA50" w14:textId="77777777" w:rsidR="00835B70" w:rsidRDefault="00835B70" w:rsidP="00835B70">
      <w:pPr>
        <w:spacing w:line="360" w:lineRule="auto"/>
        <w:jc w:val="both"/>
      </w:pPr>
    </w:p>
    <w:p w14:paraId="487CB85E" w14:textId="77777777" w:rsidR="00BD2FCA" w:rsidRDefault="00BD2FCA" w:rsidP="0004356E">
      <w:pPr>
        <w:pStyle w:val="Heading1"/>
        <w:spacing w:line="360" w:lineRule="auto"/>
      </w:pPr>
      <w:r>
        <w:lastRenderedPageBreak/>
        <w:t>Analyze</w:t>
      </w:r>
    </w:p>
    <w:p w14:paraId="4DA6B47F" w14:textId="77777777" w:rsidR="00ED32BC" w:rsidRDefault="00BD2FCA" w:rsidP="00ED32BC">
      <w:pPr>
        <w:pStyle w:val="Heading2"/>
        <w:ind w:firstLine="720"/>
      </w:pPr>
      <w:r w:rsidRPr="00ED32BC">
        <w:t>Functionalities</w:t>
      </w:r>
    </w:p>
    <w:p w14:paraId="73B9C763" w14:textId="11679408" w:rsidR="00BD2FCA" w:rsidRPr="00ED32BC" w:rsidRDefault="00ED32BC" w:rsidP="00ED32BC">
      <w:pPr>
        <w:pStyle w:val="Heading2"/>
        <w:ind w:firstLine="720"/>
      </w:pPr>
      <w:r>
        <w:tab/>
      </w:r>
    </w:p>
    <w:p w14:paraId="163C9B60" w14:textId="0F6751D1" w:rsidR="00ED32BC" w:rsidRDefault="00ED32BC" w:rsidP="00835B70">
      <w:pPr>
        <w:spacing w:line="360" w:lineRule="auto"/>
        <w:jc w:val="both"/>
      </w:pPr>
      <w:r>
        <w:tab/>
      </w:r>
      <w:r>
        <w:t xml:space="preserve">From </w:t>
      </w:r>
      <w:r>
        <w:t xml:space="preserve">the </w:t>
      </w:r>
      <w:r>
        <w:t>student aspect,</w:t>
      </w:r>
    </w:p>
    <w:p w14:paraId="2E217683" w14:textId="538F6AE3" w:rsidR="00ED32BC" w:rsidRDefault="00ED32BC" w:rsidP="00835B70">
      <w:pPr>
        <w:pStyle w:val="ListParagraph"/>
        <w:numPr>
          <w:ilvl w:val="0"/>
          <w:numId w:val="2"/>
        </w:numPr>
        <w:spacing w:line="360" w:lineRule="auto"/>
        <w:jc w:val="both"/>
      </w:pPr>
      <w:r>
        <w:t>Student</w:t>
      </w:r>
      <w:r>
        <w:t>s</w:t>
      </w:r>
      <w:r>
        <w:t xml:space="preserve"> can </w:t>
      </w:r>
      <w:proofErr w:type="spellStart"/>
      <w:r>
        <w:t>signup</w:t>
      </w:r>
      <w:proofErr w:type="spellEnd"/>
      <w:r>
        <w:t xml:space="preserve"> for the website by giving </w:t>
      </w:r>
      <w:r>
        <w:t xml:space="preserve">the </w:t>
      </w:r>
      <w:r>
        <w:t>required details.</w:t>
      </w:r>
    </w:p>
    <w:p w14:paraId="54CC41C0" w14:textId="77777777" w:rsidR="00ED32BC" w:rsidRDefault="00ED32BC" w:rsidP="00835B70">
      <w:pPr>
        <w:pStyle w:val="ListParagraph"/>
        <w:numPr>
          <w:ilvl w:val="0"/>
          <w:numId w:val="2"/>
        </w:numPr>
        <w:spacing w:line="360" w:lineRule="auto"/>
        <w:jc w:val="both"/>
      </w:pPr>
      <w:r>
        <w:t>They can sign in using username and password.</w:t>
      </w:r>
    </w:p>
    <w:p w14:paraId="3B034B80" w14:textId="77777777" w:rsidR="00ED32BC" w:rsidRDefault="00ED32BC" w:rsidP="00835B70">
      <w:pPr>
        <w:pStyle w:val="ListParagraph"/>
        <w:numPr>
          <w:ilvl w:val="0"/>
          <w:numId w:val="2"/>
        </w:numPr>
        <w:spacing w:line="360" w:lineRule="auto"/>
        <w:jc w:val="both"/>
      </w:pPr>
      <w:r>
        <w:t>Student can edit their profile info.</w:t>
      </w:r>
    </w:p>
    <w:p w14:paraId="087444CC" w14:textId="77777777" w:rsidR="00ED32BC" w:rsidRDefault="00ED32BC" w:rsidP="00835B70">
      <w:pPr>
        <w:pStyle w:val="ListParagraph"/>
        <w:numPr>
          <w:ilvl w:val="0"/>
          <w:numId w:val="2"/>
        </w:numPr>
        <w:spacing w:line="360" w:lineRule="auto"/>
        <w:jc w:val="both"/>
      </w:pPr>
      <w:r>
        <w:t>Approved students can share their qualifications.</w:t>
      </w:r>
    </w:p>
    <w:p w14:paraId="6F7FEAAC" w14:textId="77777777" w:rsidR="00ED32BC" w:rsidRDefault="00ED32BC" w:rsidP="00835B70">
      <w:pPr>
        <w:spacing w:line="360" w:lineRule="auto"/>
        <w:jc w:val="both"/>
      </w:pPr>
    </w:p>
    <w:p w14:paraId="195ABAE7" w14:textId="77777777" w:rsidR="00ED32BC" w:rsidRDefault="00ED32BC" w:rsidP="00835B70">
      <w:pPr>
        <w:spacing w:line="360" w:lineRule="auto"/>
        <w:ind w:firstLine="720"/>
        <w:jc w:val="both"/>
      </w:pPr>
      <w:r>
        <w:t>From IT expert aspect,</w:t>
      </w:r>
    </w:p>
    <w:p w14:paraId="48C0F17B" w14:textId="58E40912" w:rsidR="00ED32BC" w:rsidRDefault="00ED32BC" w:rsidP="00835B70">
      <w:pPr>
        <w:pStyle w:val="ListParagraph"/>
        <w:numPr>
          <w:ilvl w:val="0"/>
          <w:numId w:val="3"/>
        </w:numPr>
        <w:spacing w:line="360" w:lineRule="auto"/>
        <w:jc w:val="both"/>
      </w:pPr>
      <w:r>
        <w:t xml:space="preserve">Any IT expert can sign up as </w:t>
      </w:r>
      <w:r>
        <w:t xml:space="preserve">an </w:t>
      </w:r>
      <w:r>
        <w:t xml:space="preserve">expert by giving </w:t>
      </w:r>
      <w:r>
        <w:t xml:space="preserve">the </w:t>
      </w:r>
      <w:r>
        <w:t>required details.</w:t>
      </w:r>
    </w:p>
    <w:p w14:paraId="2CFCD30D" w14:textId="77777777" w:rsidR="00ED32BC" w:rsidRDefault="00ED32BC" w:rsidP="00835B70">
      <w:pPr>
        <w:pStyle w:val="ListParagraph"/>
        <w:numPr>
          <w:ilvl w:val="0"/>
          <w:numId w:val="3"/>
        </w:numPr>
        <w:spacing w:line="360" w:lineRule="auto"/>
        <w:jc w:val="both"/>
      </w:pPr>
      <w:r>
        <w:t>They can sign in using username and password.</w:t>
      </w:r>
    </w:p>
    <w:p w14:paraId="7A396B9E" w14:textId="77777777" w:rsidR="00ED32BC" w:rsidRDefault="00ED32BC" w:rsidP="00835B70">
      <w:pPr>
        <w:pStyle w:val="ListParagraph"/>
        <w:numPr>
          <w:ilvl w:val="0"/>
          <w:numId w:val="3"/>
        </w:numPr>
        <w:spacing w:line="360" w:lineRule="auto"/>
        <w:jc w:val="both"/>
      </w:pPr>
      <w:r>
        <w:t>Approved experts can filter by the category to find appropriate students and communicate with them.</w:t>
      </w:r>
    </w:p>
    <w:p w14:paraId="07E27AB2" w14:textId="77777777" w:rsidR="00ED32BC" w:rsidRDefault="00ED32BC" w:rsidP="00835B70">
      <w:pPr>
        <w:spacing w:line="360" w:lineRule="auto"/>
        <w:jc w:val="both"/>
      </w:pPr>
    </w:p>
    <w:p w14:paraId="1689C087" w14:textId="77777777" w:rsidR="00ED32BC" w:rsidRDefault="00ED32BC" w:rsidP="00835B70">
      <w:pPr>
        <w:spacing w:line="360" w:lineRule="auto"/>
        <w:ind w:firstLine="720"/>
        <w:jc w:val="both"/>
      </w:pPr>
      <w:r>
        <w:t>From IPT program manager aspect,</w:t>
      </w:r>
    </w:p>
    <w:p w14:paraId="3DABC7EB" w14:textId="59E61C80" w:rsidR="00ED32BC" w:rsidRDefault="00ED32BC" w:rsidP="00835B70">
      <w:pPr>
        <w:pStyle w:val="ListParagraph"/>
        <w:numPr>
          <w:ilvl w:val="0"/>
          <w:numId w:val="4"/>
        </w:numPr>
        <w:spacing w:line="360" w:lineRule="auto"/>
        <w:jc w:val="both"/>
      </w:pPr>
      <w:r>
        <w:t xml:space="preserve">IPT program manager can access the website by using </w:t>
      </w:r>
      <w:r>
        <w:t xml:space="preserve">the </w:t>
      </w:r>
      <w:r>
        <w:t>username and password.</w:t>
      </w:r>
    </w:p>
    <w:p w14:paraId="02216A27" w14:textId="77777777" w:rsidR="00ED32BC" w:rsidRDefault="00ED32BC" w:rsidP="00835B70">
      <w:pPr>
        <w:pStyle w:val="ListParagraph"/>
        <w:numPr>
          <w:ilvl w:val="0"/>
          <w:numId w:val="4"/>
        </w:numPr>
        <w:spacing w:line="360" w:lineRule="auto"/>
        <w:jc w:val="both"/>
      </w:pPr>
      <w:r>
        <w:t>They can see details about students.</w:t>
      </w:r>
    </w:p>
    <w:p w14:paraId="56F1FD3C" w14:textId="77777777" w:rsidR="00ED32BC" w:rsidRDefault="00ED32BC" w:rsidP="00835B70">
      <w:pPr>
        <w:pStyle w:val="ListParagraph"/>
        <w:numPr>
          <w:ilvl w:val="0"/>
          <w:numId w:val="4"/>
        </w:numPr>
        <w:spacing w:line="360" w:lineRule="auto"/>
        <w:jc w:val="both"/>
      </w:pPr>
      <w:r>
        <w:t>He/she can approve or reject any member.</w:t>
      </w:r>
    </w:p>
    <w:p w14:paraId="79D975B8" w14:textId="1C8CC0F1" w:rsidR="00ED32BC" w:rsidRPr="00ED32BC" w:rsidRDefault="00ED32BC" w:rsidP="00ED32BC"/>
    <w:p w14:paraId="32BA03B6" w14:textId="5F57143D" w:rsidR="00835B70" w:rsidRPr="00835B70" w:rsidRDefault="00BD2FCA" w:rsidP="00835B70">
      <w:pPr>
        <w:pStyle w:val="Heading2"/>
        <w:spacing w:line="360" w:lineRule="auto"/>
        <w:ind w:firstLine="720"/>
      </w:pPr>
      <w:r>
        <w:t>Requirement Analysis</w:t>
      </w:r>
    </w:p>
    <w:p w14:paraId="21C6D4A7" w14:textId="51493632" w:rsidR="00835B70" w:rsidRDefault="00BD2FCA" w:rsidP="00835B70">
      <w:pPr>
        <w:pStyle w:val="Heading3"/>
        <w:spacing w:line="360" w:lineRule="auto"/>
        <w:ind w:left="720" w:firstLine="720"/>
      </w:pPr>
      <w:r>
        <w:t>Functional Requirement</w:t>
      </w:r>
    </w:p>
    <w:p w14:paraId="00B0F15D" w14:textId="77777777" w:rsidR="00835B70" w:rsidRPr="00835B70" w:rsidRDefault="00835B70" w:rsidP="00835B70"/>
    <w:p w14:paraId="1BE7ABCA" w14:textId="292FA337" w:rsidR="00835B70" w:rsidRDefault="00835B70" w:rsidP="00835B70">
      <w:pPr>
        <w:pStyle w:val="ListParagraph"/>
        <w:numPr>
          <w:ilvl w:val="0"/>
          <w:numId w:val="1"/>
        </w:numPr>
        <w:spacing w:line="360" w:lineRule="auto"/>
        <w:jc w:val="both"/>
      </w:pPr>
      <w:r>
        <w:t>Students can register themselves with details including a student ID, name, profession, email, affiliated university, password, etc.</w:t>
      </w:r>
    </w:p>
    <w:p w14:paraId="21B615FD" w14:textId="60A9E504" w:rsidR="00835B70" w:rsidRDefault="00835B70" w:rsidP="00835B70">
      <w:pPr>
        <w:pStyle w:val="ListParagraph"/>
        <w:numPr>
          <w:ilvl w:val="0"/>
          <w:numId w:val="1"/>
        </w:numPr>
        <w:spacing w:line="360" w:lineRule="auto"/>
        <w:jc w:val="both"/>
      </w:pPr>
      <w:r>
        <w:t>Experts can register themselves with details include national ID, name, profession, email, affiliated company, password</w:t>
      </w:r>
      <w:r>
        <w:t>,</w:t>
      </w:r>
      <w:r>
        <w:t xml:space="preserve"> etc.</w:t>
      </w:r>
    </w:p>
    <w:p w14:paraId="617647D3" w14:textId="77777777" w:rsidR="00835B70" w:rsidRDefault="00835B70" w:rsidP="00835B70">
      <w:pPr>
        <w:pStyle w:val="ListParagraph"/>
        <w:numPr>
          <w:ilvl w:val="0"/>
          <w:numId w:val="1"/>
        </w:numPr>
        <w:spacing w:line="360" w:lineRule="auto"/>
        <w:jc w:val="both"/>
      </w:pPr>
      <w:r>
        <w:t>Students or experts can update their profiles.</w:t>
      </w:r>
    </w:p>
    <w:p w14:paraId="11AE5D58" w14:textId="77777777" w:rsidR="00835B70" w:rsidRDefault="00835B70" w:rsidP="00835B70">
      <w:pPr>
        <w:pStyle w:val="ListParagraph"/>
        <w:numPr>
          <w:ilvl w:val="0"/>
          <w:numId w:val="1"/>
        </w:numPr>
        <w:spacing w:line="360" w:lineRule="auto"/>
        <w:jc w:val="both"/>
      </w:pPr>
      <w:r>
        <w:lastRenderedPageBreak/>
        <w:t xml:space="preserve">Anyone who logged in can access member details when the id is known. </w:t>
      </w:r>
    </w:p>
    <w:p w14:paraId="693FBDD3" w14:textId="77777777" w:rsidR="00835B70" w:rsidRDefault="00835B70" w:rsidP="00835B70">
      <w:pPr>
        <w:pStyle w:val="ListParagraph"/>
        <w:numPr>
          <w:ilvl w:val="0"/>
          <w:numId w:val="1"/>
        </w:numPr>
        <w:spacing w:line="360" w:lineRule="auto"/>
        <w:jc w:val="both"/>
      </w:pPr>
      <w:r>
        <w:t>An expert should be able to filter the students by category.</w:t>
      </w:r>
    </w:p>
    <w:p w14:paraId="4D624515" w14:textId="77777777" w:rsidR="00835B70" w:rsidRDefault="00835B70" w:rsidP="00835B70">
      <w:pPr>
        <w:pStyle w:val="ListParagraph"/>
        <w:numPr>
          <w:ilvl w:val="0"/>
          <w:numId w:val="1"/>
        </w:numPr>
        <w:spacing w:line="360" w:lineRule="auto"/>
        <w:jc w:val="both"/>
      </w:pPr>
      <w:r>
        <w:t>The IPT manager can remove invalid members, students or experts</w:t>
      </w:r>
    </w:p>
    <w:p w14:paraId="64B58552" w14:textId="4E011304" w:rsidR="00835B70" w:rsidRPr="00835B70" w:rsidRDefault="00835B70" w:rsidP="00835B70"/>
    <w:p w14:paraId="543609A9" w14:textId="27ACB8AC" w:rsidR="00BD2FCA" w:rsidRDefault="00BD2FCA" w:rsidP="00ED32BC">
      <w:pPr>
        <w:pStyle w:val="Heading3"/>
        <w:spacing w:line="360" w:lineRule="auto"/>
        <w:ind w:left="720" w:firstLine="720"/>
      </w:pPr>
      <w:r>
        <w:t>Non-Functional Requirements</w:t>
      </w:r>
    </w:p>
    <w:p w14:paraId="42238570" w14:textId="0817D987" w:rsidR="006E292C" w:rsidRDefault="006E292C" w:rsidP="006E292C">
      <w:pPr>
        <w:spacing w:line="360" w:lineRule="auto"/>
        <w:ind w:left="1440"/>
      </w:pPr>
      <w:r>
        <w:t xml:space="preserve">1) Availability- The system is available for accessing anytime with </w:t>
      </w:r>
      <w:r>
        <w:t xml:space="preserve">the </w:t>
      </w:r>
      <w:r>
        <w:t xml:space="preserve">maximum number of users </w:t>
      </w:r>
    </w:p>
    <w:p w14:paraId="3F21BB67" w14:textId="15E1C67D" w:rsidR="006E292C" w:rsidRDefault="006E292C" w:rsidP="006E292C">
      <w:pPr>
        <w:spacing w:line="360" w:lineRule="auto"/>
        <w:ind w:left="1440"/>
      </w:pPr>
      <w:r>
        <w:t>2) Reliability- The system is error</w:t>
      </w:r>
      <w:r>
        <w:t>-</w:t>
      </w:r>
      <w:r>
        <w:t xml:space="preserve">free and work according to the specifications mentioned. </w:t>
      </w:r>
    </w:p>
    <w:p w14:paraId="238D5B5C" w14:textId="6BAD494B" w:rsidR="006E292C" w:rsidRDefault="006E292C" w:rsidP="006E292C">
      <w:pPr>
        <w:spacing w:line="360" w:lineRule="auto"/>
        <w:ind w:left="1440"/>
      </w:pPr>
      <w:r>
        <w:t>3) Security- A third party cannot access the system without any authorization from the</w:t>
      </w:r>
      <w:r w:rsidR="002C35DD">
        <w:t xml:space="preserve"> administration</w:t>
      </w:r>
      <w:r>
        <w:t xml:space="preserve">. </w:t>
      </w:r>
    </w:p>
    <w:p w14:paraId="0F89AF66" w14:textId="118875B1" w:rsidR="006E292C" w:rsidRDefault="006E292C" w:rsidP="006E292C">
      <w:pPr>
        <w:spacing w:line="360" w:lineRule="auto"/>
        <w:ind w:left="1440"/>
      </w:pPr>
      <w:r>
        <w:t xml:space="preserve">4) Accuracy- The system depends on real time information and </w:t>
      </w:r>
      <w:r>
        <w:t xml:space="preserve">the </w:t>
      </w:r>
      <w:r>
        <w:t xml:space="preserve">system provides real time updated data to the user. If any modification happened that will be updated in the system instantly. </w:t>
      </w:r>
    </w:p>
    <w:p w14:paraId="212F526F" w14:textId="5047E1E3" w:rsidR="00965C49" w:rsidRDefault="006E292C" w:rsidP="006E292C">
      <w:pPr>
        <w:spacing w:line="360" w:lineRule="auto"/>
        <w:ind w:left="1440"/>
      </w:pPr>
      <w:r>
        <w:t>5) Maintainability- The system can be easily maintained.</w:t>
      </w:r>
    </w:p>
    <w:p w14:paraId="06FA246F" w14:textId="764C99B2" w:rsidR="001E54C9" w:rsidRDefault="001E54C9" w:rsidP="0004356E">
      <w:pPr>
        <w:pStyle w:val="Heading1"/>
        <w:spacing w:line="360" w:lineRule="auto"/>
      </w:pPr>
      <w:r>
        <w:t>Designing</w:t>
      </w:r>
    </w:p>
    <w:p w14:paraId="73B137AC" w14:textId="63480EED" w:rsidR="00965C49" w:rsidRDefault="00965C49" w:rsidP="00ED32BC">
      <w:pPr>
        <w:pStyle w:val="Heading2"/>
        <w:spacing w:line="360" w:lineRule="auto"/>
        <w:ind w:firstLine="720"/>
      </w:pPr>
      <w:r>
        <w:t>Architecture Diagram</w:t>
      </w:r>
    </w:p>
    <w:p w14:paraId="5BCE7D31" w14:textId="5E717FD9" w:rsidR="00965C49" w:rsidRDefault="00965C49" w:rsidP="00ED32BC">
      <w:pPr>
        <w:pStyle w:val="Heading2"/>
        <w:spacing w:line="360" w:lineRule="auto"/>
        <w:ind w:firstLine="720"/>
      </w:pPr>
      <w:r>
        <w:t>Use Case Diagram</w:t>
      </w:r>
    </w:p>
    <w:p w14:paraId="76211262" w14:textId="43429B4C" w:rsidR="00965C49" w:rsidRDefault="00BD2FCA" w:rsidP="00ED32BC">
      <w:pPr>
        <w:pStyle w:val="Heading2"/>
        <w:spacing w:line="360" w:lineRule="auto"/>
        <w:ind w:firstLine="720"/>
      </w:pPr>
      <w:r>
        <w:t>Class Diagram</w:t>
      </w:r>
    </w:p>
    <w:p w14:paraId="54E14557" w14:textId="6D4C88ED" w:rsidR="00965C49" w:rsidRDefault="00965C49" w:rsidP="00ED32BC">
      <w:pPr>
        <w:pStyle w:val="Heading2"/>
        <w:spacing w:line="360" w:lineRule="auto"/>
        <w:ind w:firstLine="720"/>
      </w:pPr>
      <w:r>
        <w:t>Database Design</w:t>
      </w:r>
    </w:p>
    <w:p w14:paraId="16D8A5CA" w14:textId="747F4961" w:rsidR="00965C49" w:rsidRDefault="00BD2FCA" w:rsidP="00ED32BC">
      <w:pPr>
        <w:pStyle w:val="Heading3"/>
        <w:spacing w:line="360" w:lineRule="auto"/>
        <w:ind w:left="720" w:firstLine="720"/>
      </w:pPr>
      <w:r>
        <w:t>Extended Entity Relationship Diagram</w:t>
      </w:r>
    </w:p>
    <w:p w14:paraId="506E6020" w14:textId="6EF41D48" w:rsidR="00BD2FCA" w:rsidRDefault="00BD2FCA" w:rsidP="00ED32BC">
      <w:pPr>
        <w:pStyle w:val="Heading3"/>
        <w:spacing w:line="360" w:lineRule="auto"/>
        <w:ind w:left="720" w:firstLine="720"/>
      </w:pPr>
      <w:r>
        <w:t>Relational Mapping</w:t>
      </w:r>
    </w:p>
    <w:p w14:paraId="3AC07219" w14:textId="70879384" w:rsidR="00BD2FCA" w:rsidRDefault="00BD2FCA" w:rsidP="00ED32BC">
      <w:pPr>
        <w:pStyle w:val="Heading3"/>
        <w:spacing w:line="360" w:lineRule="auto"/>
        <w:ind w:left="720" w:firstLine="720"/>
      </w:pPr>
      <w:r>
        <w:t>Normalization</w:t>
      </w:r>
    </w:p>
    <w:p w14:paraId="70D16802" w14:textId="2C9004E5" w:rsidR="00BD2FCA" w:rsidRDefault="00BD2FCA" w:rsidP="0004356E">
      <w:pPr>
        <w:spacing w:line="360" w:lineRule="auto"/>
      </w:pPr>
      <w:r>
        <w:tab/>
      </w:r>
    </w:p>
    <w:p w14:paraId="38ABC6DC" w14:textId="381D7814" w:rsidR="001E54C9" w:rsidRDefault="001E54C9" w:rsidP="0004356E">
      <w:pPr>
        <w:pStyle w:val="Heading1"/>
        <w:spacing w:line="360" w:lineRule="auto"/>
      </w:pPr>
      <w:r>
        <w:t>Implementation</w:t>
      </w:r>
    </w:p>
    <w:p w14:paraId="5D946F61" w14:textId="0394DA52" w:rsidR="00BD2FCA" w:rsidRDefault="00BD2FCA" w:rsidP="00ED32BC">
      <w:pPr>
        <w:pStyle w:val="Heading2"/>
        <w:spacing w:line="360" w:lineRule="auto"/>
        <w:ind w:firstLine="720"/>
      </w:pPr>
      <w:r>
        <w:t>Technology Used</w:t>
      </w:r>
    </w:p>
    <w:p w14:paraId="00882275" w14:textId="47DAA28F" w:rsidR="00C51589" w:rsidRDefault="00C51589" w:rsidP="00C51589">
      <w:r>
        <w:tab/>
      </w:r>
      <w:r>
        <w:t>To develop this project basically we used</w:t>
      </w:r>
      <w:r>
        <w:t xml:space="preserve"> following technologies.</w:t>
      </w:r>
    </w:p>
    <w:p w14:paraId="299B1B92" w14:textId="429421CC" w:rsidR="00C51589" w:rsidRDefault="00C51589" w:rsidP="00C51589">
      <w:r>
        <w:lastRenderedPageBreak/>
        <w:tab/>
        <w:t xml:space="preserve">NodeJS </w:t>
      </w:r>
    </w:p>
    <w:p w14:paraId="47E173BD" w14:textId="1CD2DFDD" w:rsidR="00C51589" w:rsidRDefault="00C51589" w:rsidP="00C51589">
      <w:pPr>
        <w:ind w:left="720"/>
      </w:pPr>
      <w:r>
        <w:t>JavaScript runtime environment – lets you implement your application back-end in JavaScript</w:t>
      </w:r>
    </w:p>
    <w:p w14:paraId="7DF9A322" w14:textId="72499B97" w:rsidR="00C51589" w:rsidRDefault="00C51589" w:rsidP="00C51589">
      <w:r>
        <w:tab/>
      </w:r>
    </w:p>
    <w:p w14:paraId="0CE2EA38" w14:textId="21C39890" w:rsidR="00C51589" w:rsidRDefault="00C51589" w:rsidP="00C51589">
      <w:r>
        <w:tab/>
      </w:r>
      <w:proofErr w:type="spellStart"/>
      <w:r>
        <w:t>ExpressJS</w:t>
      </w:r>
      <w:proofErr w:type="spellEnd"/>
    </w:p>
    <w:p w14:paraId="592989AD" w14:textId="77777777" w:rsidR="00C51589" w:rsidRDefault="00C51589" w:rsidP="00C51589">
      <w:pPr>
        <w:jc w:val="both"/>
      </w:pPr>
      <w:r>
        <w:tab/>
      </w:r>
      <w:r>
        <w:t>Back-end web application framework running on top of Node.js</w:t>
      </w:r>
    </w:p>
    <w:p w14:paraId="67C0858E" w14:textId="29938AF0" w:rsidR="00C51589" w:rsidRDefault="00C51589" w:rsidP="00C51589"/>
    <w:p w14:paraId="5F34DE0E" w14:textId="04E55EFB" w:rsidR="00C51589" w:rsidRDefault="00C51589" w:rsidP="00C51589">
      <w:r>
        <w:tab/>
        <w:t>MySQL</w:t>
      </w:r>
    </w:p>
    <w:p w14:paraId="6E796DBE" w14:textId="4373F275" w:rsidR="00C51589" w:rsidRDefault="00C51589" w:rsidP="00C51589"/>
    <w:p w14:paraId="522943A7" w14:textId="14152CA5" w:rsidR="00C51589" w:rsidRPr="00C51589" w:rsidRDefault="00C51589" w:rsidP="00C51589">
      <w:r>
        <w:tab/>
      </w:r>
    </w:p>
    <w:p w14:paraId="709CC7B6" w14:textId="11675074" w:rsidR="00BD2FCA" w:rsidRDefault="00BD2FCA" w:rsidP="00ED32BC">
      <w:pPr>
        <w:pStyle w:val="Heading2"/>
        <w:spacing w:line="360" w:lineRule="auto"/>
        <w:ind w:firstLine="720"/>
      </w:pPr>
      <w:r>
        <w:t xml:space="preserve">Why </w:t>
      </w:r>
      <w:r w:rsidR="00ED32BC">
        <w:t>did We use it</w:t>
      </w:r>
      <w:r>
        <w:t>?</w:t>
      </w:r>
    </w:p>
    <w:p w14:paraId="3906B66B" w14:textId="4734395E" w:rsidR="00BD2FCA" w:rsidRDefault="00576CF5" w:rsidP="00ED32BC">
      <w:pPr>
        <w:pStyle w:val="Heading2"/>
        <w:spacing w:line="360" w:lineRule="auto"/>
        <w:ind w:firstLine="720"/>
      </w:pPr>
      <w:r>
        <w:t>API</w:t>
      </w:r>
    </w:p>
    <w:p w14:paraId="01B57361" w14:textId="3989A07E" w:rsidR="00576CF5" w:rsidRDefault="00576CF5" w:rsidP="00ED32BC">
      <w:pPr>
        <w:pStyle w:val="Heading2"/>
        <w:spacing w:line="360" w:lineRule="auto"/>
        <w:ind w:firstLine="720"/>
      </w:pPr>
      <w:r>
        <w:t>How We Secure API</w:t>
      </w:r>
    </w:p>
    <w:p w14:paraId="734158A4" w14:textId="02AA8C1D" w:rsidR="001E54C9" w:rsidRDefault="001E54C9" w:rsidP="0004356E">
      <w:pPr>
        <w:pStyle w:val="Heading1"/>
        <w:spacing w:line="360" w:lineRule="auto"/>
      </w:pPr>
      <w:r>
        <w:t>Testing</w:t>
      </w:r>
    </w:p>
    <w:p w14:paraId="0D1CF13C" w14:textId="77777777" w:rsidR="005076FA" w:rsidRDefault="005076FA" w:rsidP="0004356E">
      <w:pPr>
        <w:spacing w:line="360" w:lineRule="auto"/>
      </w:pPr>
    </w:p>
    <w:p w14:paraId="16EA76F4" w14:textId="17AD0128" w:rsidR="005076FA" w:rsidRDefault="00576CF5" w:rsidP="0004356E">
      <w:pPr>
        <w:pStyle w:val="Heading1"/>
        <w:spacing w:line="360" w:lineRule="auto"/>
      </w:pPr>
      <w:r>
        <w:t>API Documentation</w:t>
      </w:r>
    </w:p>
    <w:p w14:paraId="63120CD5" w14:textId="0AC8C1B4" w:rsidR="00576CF5" w:rsidRDefault="00576CF5" w:rsidP="0004356E">
      <w:pPr>
        <w:pStyle w:val="Heading1"/>
        <w:spacing w:line="360" w:lineRule="auto"/>
      </w:pPr>
      <w:r>
        <w:t>Contribution</w:t>
      </w:r>
    </w:p>
    <w:p w14:paraId="52BBBF73" w14:textId="77777777" w:rsidR="00576CF5" w:rsidRDefault="00576CF5" w:rsidP="0004356E">
      <w:pPr>
        <w:spacing w:line="360" w:lineRule="auto"/>
      </w:pPr>
    </w:p>
    <w:p w14:paraId="283F4181" w14:textId="67A36CE1" w:rsidR="003855EF" w:rsidRDefault="003855EF" w:rsidP="0004356E">
      <w:pPr>
        <w:spacing w:line="360" w:lineRule="auto"/>
      </w:pPr>
    </w:p>
    <w:sectPr w:rsidR="003855EF" w:rsidSect="00641B33">
      <w:pgSz w:w="11906" w:h="16838" w:code="9"/>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2A78"/>
    <w:multiLevelType w:val="hybridMultilevel"/>
    <w:tmpl w:val="00946E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C643061"/>
    <w:multiLevelType w:val="hybridMultilevel"/>
    <w:tmpl w:val="8D6ABF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 w15:restartNumberingAfterBreak="0">
    <w:nsid w:val="2CEC052B"/>
    <w:multiLevelType w:val="hybridMultilevel"/>
    <w:tmpl w:val="DD04A52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66D244A2"/>
    <w:multiLevelType w:val="hybridMultilevel"/>
    <w:tmpl w:val="9B48C1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BD61FCE"/>
    <w:multiLevelType w:val="hybridMultilevel"/>
    <w:tmpl w:val="9940B6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CA52110"/>
    <w:multiLevelType w:val="hybridMultilevel"/>
    <w:tmpl w:val="4058E3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2"/>
  </w:num>
  <w:num w:numId="2">
    <w:abstractNumId w:val="0"/>
  </w:num>
  <w:num w:numId="3">
    <w:abstractNumId w:val="4"/>
  </w:num>
  <w:num w:numId="4">
    <w:abstractNumId w:val="3"/>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tDQxsjQwNTIxsTRW0lEKTi0uzszPAykwrQUA/67+pCwAAAA="/>
  </w:docVars>
  <w:rsids>
    <w:rsidRoot w:val="00D37300"/>
    <w:rsid w:val="00006ADE"/>
    <w:rsid w:val="0004356E"/>
    <w:rsid w:val="000A4983"/>
    <w:rsid w:val="001A30A8"/>
    <w:rsid w:val="001E422B"/>
    <w:rsid w:val="001E54C9"/>
    <w:rsid w:val="002C35DD"/>
    <w:rsid w:val="003855EF"/>
    <w:rsid w:val="00473B16"/>
    <w:rsid w:val="005076FA"/>
    <w:rsid w:val="00532D88"/>
    <w:rsid w:val="00576CF5"/>
    <w:rsid w:val="00641B33"/>
    <w:rsid w:val="006E292C"/>
    <w:rsid w:val="00822F48"/>
    <w:rsid w:val="00835B70"/>
    <w:rsid w:val="00865EB1"/>
    <w:rsid w:val="00956D8C"/>
    <w:rsid w:val="00965C49"/>
    <w:rsid w:val="009F4588"/>
    <w:rsid w:val="00A01758"/>
    <w:rsid w:val="00A62DCD"/>
    <w:rsid w:val="00B80263"/>
    <w:rsid w:val="00BA4DE1"/>
    <w:rsid w:val="00BD2FCA"/>
    <w:rsid w:val="00C05278"/>
    <w:rsid w:val="00C25C06"/>
    <w:rsid w:val="00C51589"/>
    <w:rsid w:val="00C879BB"/>
    <w:rsid w:val="00D37300"/>
    <w:rsid w:val="00ED32BC"/>
    <w:rsid w:val="00F309E0"/>
    <w:rsid w:val="00F60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7D8EF"/>
  <w15:chartTrackingRefBased/>
  <w15:docId w15:val="{03D2DEB2-CDE2-429F-BB9E-067DD1F2B3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5B70"/>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835B70"/>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5B70"/>
    <w:pPr>
      <w:keepNext/>
      <w:keepLines/>
      <w:spacing w:before="40" w:after="0"/>
      <w:outlineLvl w:val="2"/>
    </w:pPr>
    <w:rPr>
      <w:rFonts w:eastAsiaTheme="majorEastAsia"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855EF"/>
    <w:pPr>
      <w:ind w:left="720"/>
      <w:contextualSpacing/>
    </w:pPr>
  </w:style>
  <w:style w:type="character" w:customStyle="1" w:styleId="Heading1Char">
    <w:name w:val="Heading 1 Char"/>
    <w:basedOn w:val="DefaultParagraphFont"/>
    <w:link w:val="Heading1"/>
    <w:uiPriority w:val="9"/>
    <w:rsid w:val="00835B70"/>
    <w:rPr>
      <w:rFonts w:asciiTheme="majorHAnsi" w:eastAsiaTheme="majorEastAsia" w:hAnsiTheme="majorHAnsi" w:cstheme="majorBidi"/>
      <w:b/>
      <w:color w:val="2F5496" w:themeColor="accent1" w:themeShade="BF"/>
      <w:sz w:val="32"/>
      <w:szCs w:val="32"/>
    </w:rPr>
  </w:style>
  <w:style w:type="character" w:customStyle="1" w:styleId="Heading2Char">
    <w:name w:val="Heading 2 Char"/>
    <w:basedOn w:val="DefaultParagraphFont"/>
    <w:link w:val="Heading2"/>
    <w:uiPriority w:val="9"/>
    <w:rsid w:val="00835B70"/>
    <w:rPr>
      <w:rFonts w:eastAsiaTheme="majorEastAsia" w:cstheme="majorBidi"/>
      <w:color w:val="2F5496" w:themeColor="accent1" w:themeShade="BF"/>
      <w:sz w:val="26"/>
      <w:szCs w:val="26"/>
    </w:rPr>
  </w:style>
  <w:style w:type="character" w:customStyle="1" w:styleId="Heading3Char">
    <w:name w:val="Heading 3 Char"/>
    <w:basedOn w:val="DefaultParagraphFont"/>
    <w:link w:val="Heading3"/>
    <w:uiPriority w:val="9"/>
    <w:rsid w:val="00835B70"/>
    <w:rPr>
      <w:rFonts w:eastAsiaTheme="majorEastAsia" w:cstheme="majorBidi"/>
      <w:color w:val="1F3763" w:themeColor="accent1" w:themeShade="7F"/>
    </w:rPr>
  </w:style>
  <w:style w:type="paragraph" w:styleId="NoSpacing">
    <w:name w:val="No Spacing"/>
    <w:uiPriority w:val="1"/>
    <w:qFormat/>
    <w:rsid w:val="0004356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203608">
      <w:bodyDiv w:val="1"/>
      <w:marLeft w:val="0"/>
      <w:marRight w:val="0"/>
      <w:marTop w:val="0"/>
      <w:marBottom w:val="0"/>
      <w:divBdr>
        <w:top w:val="none" w:sz="0" w:space="0" w:color="auto"/>
        <w:left w:val="none" w:sz="0" w:space="0" w:color="auto"/>
        <w:bottom w:val="none" w:sz="0" w:space="0" w:color="auto"/>
        <w:right w:val="none" w:sz="0" w:space="0" w:color="auto"/>
      </w:divBdr>
    </w:div>
    <w:div w:id="792675895">
      <w:bodyDiv w:val="1"/>
      <w:marLeft w:val="0"/>
      <w:marRight w:val="0"/>
      <w:marTop w:val="0"/>
      <w:marBottom w:val="0"/>
      <w:divBdr>
        <w:top w:val="none" w:sz="0" w:space="0" w:color="auto"/>
        <w:left w:val="none" w:sz="0" w:space="0" w:color="auto"/>
        <w:bottom w:val="none" w:sz="0" w:space="0" w:color="auto"/>
        <w:right w:val="none" w:sz="0" w:space="0" w:color="auto"/>
      </w:divBdr>
    </w:div>
    <w:div w:id="915820490">
      <w:bodyDiv w:val="1"/>
      <w:marLeft w:val="0"/>
      <w:marRight w:val="0"/>
      <w:marTop w:val="0"/>
      <w:marBottom w:val="0"/>
      <w:divBdr>
        <w:top w:val="none" w:sz="0" w:space="0" w:color="auto"/>
        <w:left w:val="none" w:sz="0" w:space="0" w:color="auto"/>
        <w:bottom w:val="none" w:sz="0" w:space="0" w:color="auto"/>
        <w:right w:val="none" w:sz="0" w:space="0" w:color="auto"/>
      </w:divBdr>
    </w:div>
    <w:div w:id="1360080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9</TotalTime>
  <Pages>5</Pages>
  <Words>732</Words>
  <Characters>417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15</cp:revision>
  <dcterms:created xsi:type="dcterms:W3CDTF">2020-04-08T06:03:00Z</dcterms:created>
  <dcterms:modified xsi:type="dcterms:W3CDTF">2020-04-15T12:28:00Z</dcterms:modified>
</cp:coreProperties>
</file>